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2847AA" w14:textId="77777777" w:rsidR="00006EF5" w:rsidRDefault="00006EF5" w:rsidP="00006EF5">
      <w:pPr>
        <w:rPr>
          <w:rFonts w:ascii="Times New Roman" w:eastAsia="Calibri" w:hAnsi="Times New Roman" w:cs="Times New Roman"/>
          <w:sz w:val="18"/>
        </w:rPr>
      </w:pPr>
    </w:p>
    <w:p w14:paraId="0151EDF9" w14:textId="77777777" w:rsidR="00006EF5" w:rsidRPr="005E19AD" w:rsidRDefault="00006EF5" w:rsidP="00006EF5">
      <w:pPr>
        <w:pStyle w:val="NoSpacing"/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3245"/>
        <w:gridCol w:w="1573"/>
        <w:gridCol w:w="3050"/>
      </w:tblGrid>
      <w:tr w:rsidR="00006EF5" w:rsidRPr="005E19AD" w14:paraId="0E0C2E2E" w14:textId="77777777" w:rsidTr="00A35129">
        <w:tc>
          <w:tcPr>
            <w:tcW w:w="486" w:type="pct"/>
            <w:vAlign w:val="center"/>
          </w:tcPr>
          <w:p w14:paraId="3F231930" w14:textId="77777777" w:rsidR="00006EF5" w:rsidRPr="005E19AD" w:rsidRDefault="00006EF5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408A2076" w14:textId="1AC47E10" w:rsidR="00006EF5" w:rsidRPr="00C333A6" w:rsidRDefault="00AE4FF2" w:rsidP="00AE4FF2">
            <w:pPr>
              <w:spacing w:before="240"/>
              <w:rPr>
                <w:rFonts w:ascii="Times New Roman" w:hAnsi="Times New Roman" w:cs="Times New Roman"/>
              </w:rPr>
            </w:pPr>
            <w:r w:rsidRPr="00AE4FF2">
              <w:rPr>
                <w:rFonts w:ascii="Times New Roman" w:hAnsi="Times New Roman" w:cs="Times New Roman"/>
              </w:rPr>
              <w:t>Cauli-Det: enhancin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AE4FF2">
              <w:rPr>
                <w:rFonts w:ascii="Times New Roman" w:hAnsi="Times New Roman" w:cs="Times New Roman"/>
              </w:rPr>
              <w:t>cauliflower disease detecti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AE4FF2">
              <w:rPr>
                <w:rFonts w:ascii="Times New Roman" w:hAnsi="Times New Roman" w:cs="Times New Roman"/>
              </w:rPr>
              <w:t>with modified YOLOv8</w:t>
            </w:r>
          </w:p>
        </w:tc>
      </w:tr>
      <w:tr w:rsidR="00006EF5" w:rsidRPr="005E19AD" w14:paraId="16294DF1" w14:textId="77777777" w:rsidTr="00A35129">
        <w:tc>
          <w:tcPr>
            <w:tcW w:w="486" w:type="pct"/>
            <w:vAlign w:val="center"/>
          </w:tcPr>
          <w:p w14:paraId="04544FFD" w14:textId="77777777" w:rsidR="00006EF5" w:rsidRPr="005E19AD" w:rsidRDefault="00006EF5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18D5602" w14:textId="6A83C2DB" w:rsidR="00006EF5" w:rsidRPr="005E19AD" w:rsidRDefault="00AE4FF2" w:rsidP="00AE4FF2">
            <w:pPr>
              <w:spacing w:before="240"/>
              <w:rPr>
                <w:rFonts w:ascii="Times New Roman" w:hAnsi="Times New Roman" w:cs="Times New Roman"/>
              </w:rPr>
            </w:pPr>
            <w:r w:rsidRPr="00AE4FF2">
              <w:rPr>
                <w:rFonts w:ascii="Times New Roman" w:hAnsi="Times New Roman" w:cs="Times New Roman"/>
              </w:rPr>
              <w:t>Md. Sazid Uddin, Md. Khairul Alam Mazumder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AE4FF2">
              <w:rPr>
                <w:rFonts w:ascii="Times New Roman" w:hAnsi="Times New Roman" w:cs="Times New Roman"/>
              </w:rPr>
              <w:t xml:space="preserve">Afrina Jannat Prity, M. F. Mridha, Sultan </w:t>
            </w:r>
            <w:proofErr w:type="spellStart"/>
            <w:r w:rsidRPr="00AE4FF2">
              <w:rPr>
                <w:rFonts w:ascii="Times New Roman" w:hAnsi="Times New Roman" w:cs="Times New Roman"/>
              </w:rPr>
              <w:t>Alfarhood</w:t>
            </w:r>
            <w:proofErr w:type="spellEnd"/>
            <w:r w:rsidRPr="00AE4FF2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E4FF2">
              <w:rPr>
                <w:rFonts w:ascii="Times New Roman" w:hAnsi="Times New Roman" w:cs="Times New Roman"/>
              </w:rPr>
              <w:t>Mejdl</w:t>
            </w:r>
            <w:proofErr w:type="spellEnd"/>
            <w:r w:rsidRPr="00AE4FF2">
              <w:rPr>
                <w:rFonts w:ascii="Times New Roman" w:hAnsi="Times New Roman" w:cs="Times New Roman"/>
              </w:rPr>
              <w:t xml:space="preserve"> Safran and </w:t>
            </w:r>
            <w:proofErr w:type="spellStart"/>
            <w:r w:rsidRPr="00AE4FF2">
              <w:rPr>
                <w:rFonts w:ascii="Times New Roman" w:hAnsi="Times New Roman" w:cs="Times New Roman"/>
              </w:rPr>
              <w:t>Dunren</w:t>
            </w:r>
            <w:proofErr w:type="spellEnd"/>
            <w:r w:rsidRPr="00AE4FF2">
              <w:rPr>
                <w:rFonts w:ascii="Times New Roman" w:hAnsi="Times New Roman" w:cs="Times New Roman"/>
              </w:rPr>
              <w:t xml:space="preserve"> Che</w:t>
            </w:r>
          </w:p>
        </w:tc>
      </w:tr>
      <w:tr w:rsidR="00006EF5" w:rsidRPr="005E19AD" w14:paraId="6709DD32" w14:textId="77777777" w:rsidTr="00A35129">
        <w:tc>
          <w:tcPr>
            <w:tcW w:w="486" w:type="pct"/>
            <w:vAlign w:val="center"/>
          </w:tcPr>
          <w:p w14:paraId="499FC767" w14:textId="77777777" w:rsidR="00006EF5" w:rsidRPr="005E19AD" w:rsidRDefault="00006EF5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1B1A4BF" w14:textId="77777777" w:rsidR="00006EF5" w:rsidRPr="005E19AD" w:rsidRDefault="00006EF5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791CD0">
              <w:rPr>
                <w:rFonts w:ascii="Times New Roman" w:hAnsi="Times New Roman" w:cs="Times New Roman"/>
              </w:rPr>
              <w:t>firoz.mridha@aiub.edu</w:t>
            </w:r>
          </w:p>
        </w:tc>
      </w:tr>
      <w:tr w:rsidR="00006EF5" w:rsidRPr="005E19AD" w14:paraId="106DFBC4" w14:textId="77777777" w:rsidTr="00A35129">
        <w:tc>
          <w:tcPr>
            <w:tcW w:w="486" w:type="pct"/>
            <w:vAlign w:val="center"/>
          </w:tcPr>
          <w:p w14:paraId="0077AEA5" w14:textId="77777777" w:rsidR="00006EF5" w:rsidRPr="005E19AD" w:rsidRDefault="00006EF5" w:rsidP="00A3512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0A739D80" w14:textId="620F1671" w:rsidR="00006EF5" w:rsidRPr="005E19AD" w:rsidRDefault="00AE4FF2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AE4FF2">
              <w:rPr>
                <w:rFonts w:ascii="Times New Roman" w:hAnsi="Times New Roman" w:cs="Times New Roman"/>
              </w:rPr>
              <w:t>F</w:t>
            </w:r>
            <w:r w:rsidRPr="00AE4FF2">
              <w:rPr>
                <w:rFonts w:ascii="Times New Roman" w:hAnsi="Times New Roman" w:cs="Times New Roman"/>
              </w:rPr>
              <w:t>rontiers in Plant Science</w:t>
            </w:r>
          </w:p>
        </w:tc>
      </w:tr>
      <w:tr w:rsidR="00006EF5" w:rsidRPr="005E19AD" w14:paraId="6DF2CE28" w14:textId="77777777" w:rsidTr="00A35129">
        <w:tc>
          <w:tcPr>
            <w:tcW w:w="486" w:type="pct"/>
            <w:vAlign w:val="center"/>
          </w:tcPr>
          <w:p w14:paraId="66603906" w14:textId="77777777" w:rsidR="00006EF5" w:rsidRPr="005E19AD" w:rsidRDefault="00006EF5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47880D3" w14:textId="40668DC9" w:rsidR="00006EF5" w:rsidRPr="005E19AD" w:rsidRDefault="00AE4FF2" w:rsidP="00A3512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006EF5" w:rsidRPr="005E19AD" w14:paraId="33072FB8" w14:textId="77777777" w:rsidTr="00A35129">
        <w:tc>
          <w:tcPr>
            <w:tcW w:w="486" w:type="pct"/>
            <w:vAlign w:val="center"/>
          </w:tcPr>
          <w:p w14:paraId="16DBB484" w14:textId="77777777" w:rsidR="00006EF5" w:rsidRPr="005E19AD" w:rsidRDefault="00006EF5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837" w:type="pct"/>
            <w:tcBorders>
              <w:bottom w:val="single" w:sz="4" w:space="0" w:color="auto"/>
            </w:tcBorders>
            <w:vAlign w:val="bottom"/>
          </w:tcPr>
          <w:p w14:paraId="05A8F9A8" w14:textId="55C7249E" w:rsidR="00006EF5" w:rsidRPr="005E19AD" w:rsidRDefault="00AE4FF2" w:rsidP="00A3512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944" w:type="pct"/>
            <w:vAlign w:val="bottom"/>
          </w:tcPr>
          <w:p w14:paraId="3E7E635F" w14:textId="77777777" w:rsidR="00006EF5" w:rsidRPr="005E19AD" w:rsidRDefault="00006EF5" w:rsidP="00A35129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34" w:type="pct"/>
            <w:tcBorders>
              <w:bottom w:val="single" w:sz="4" w:space="0" w:color="auto"/>
            </w:tcBorders>
            <w:vAlign w:val="bottom"/>
          </w:tcPr>
          <w:p w14:paraId="11B6F5FA" w14:textId="77777777" w:rsidR="00006EF5" w:rsidRPr="005E19AD" w:rsidRDefault="00006EF5" w:rsidP="00A35129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006EF5" w:rsidRPr="005E19AD" w14:paraId="715EF00C" w14:textId="77777777" w:rsidTr="00A35129">
        <w:tc>
          <w:tcPr>
            <w:tcW w:w="486" w:type="pct"/>
            <w:vAlign w:val="center"/>
          </w:tcPr>
          <w:p w14:paraId="35BE6CA7" w14:textId="77777777" w:rsidR="00006EF5" w:rsidRPr="005E19AD" w:rsidRDefault="00006EF5" w:rsidP="00A3512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55B0F18" w14:textId="28C410D1" w:rsidR="00006EF5" w:rsidRPr="005E19AD" w:rsidRDefault="00AE4FF2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AE4FF2">
              <w:rPr>
                <w:rFonts w:ascii="Times New Roman" w:hAnsi="Times New Roman" w:cs="Times New Roman"/>
              </w:rPr>
              <w:t>F</w:t>
            </w:r>
            <w:r w:rsidRPr="00AE4FF2">
              <w:rPr>
                <w:rFonts w:ascii="Times New Roman" w:hAnsi="Times New Roman" w:cs="Times New Roman"/>
              </w:rPr>
              <w:t>rontiers</w:t>
            </w:r>
          </w:p>
        </w:tc>
      </w:tr>
      <w:tr w:rsidR="00006EF5" w:rsidRPr="005E19AD" w14:paraId="66FE0B85" w14:textId="77777777" w:rsidTr="00A35129">
        <w:tc>
          <w:tcPr>
            <w:tcW w:w="486" w:type="pct"/>
            <w:vAlign w:val="center"/>
          </w:tcPr>
          <w:p w14:paraId="622BDE84" w14:textId="77777777" w:rsidR="00006EF5" w:rsidRPr="005E19AD" w:rsidRDefault="00006EF5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480445FE" w14:textId="2BCABE0B" w:rsidR="00006EF5" w:rsidRPr="005E19AD" w:rsidRDefault="00AE4FF2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AE4FF2">
              <w:rPr>
                <w:rFonts w:ascii="Times New Roman" w:hAnsi="Times New Roman" w:cs="Times New Roman"/>
              </w:rPr>
              <w:t>2</w:t>
            </w:r>
            <w:r w:rsidRPr="00AE4FF2">
              <w:rPr>
                <w:rFonts w:ascii="Times New Roman" w:hAnsi="Times New Roman" w:cs="Times New Roman"/>
              </w:rPr>
              <w:t>024/4/18</w:t>
            </w:r>
          </w:p>
        </w:tc>
      </w:tr>
      <w:tr w:rsidR="00006EF5" w:rsidRPr="005E19AD" w14:paraId="6C816792" w14:textId="77777777" w:rsidTr="00A35129">
        <w:tc>
          <w:tcPr>
            <w:tcW w:w="486" w:type="pct"/>
            <w:vAlign w:val="center"/>
          </w:tcPr>
          <w:p w14:paraId="3B0CDCE3" w14:textId="77777777" w:rsidR="00006EF5" w:rsidRPr="005E19AD" w:rsidRDefault="00006EF5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782B5B2" w14:textId="77777777" w:rsidR="00006EF5" w:rsidRPr="005E19AD" w:rsidRDefault="00006EF5" w:rsidP="00A35129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006EF5" w:rsidRPr="005E19AD" w14:paraId="61C2C9AA" w14:textId="77777777" w:rsidTr="00A35129">
        <w:tc>
          <w:tcPr>
            <w:tcW w:w="486" w:type="pct"/>
            <w:vAlign w:val="center"/>
          </w:tcPr>
          <w:p w14:paraId="3B6F3A42" w14:textId="77777777" w:rsidR="00006EF5" w:rsidRPr="005E19AD" w:rsidRDefault="00006EF5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51AD74F" w14:textId="26C7D442" w:rsidR="00006EF5" w:rsidRPr="00C333A6" w:rsidRDefault="00AE4FF2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AE4FF2">
              <w:rPr>
                <w:rFonts w:ascii="Times New Roman" w:hAnsi="Times New Roman" w:cs="Times New Roman"/>
              </w:rPr>
              <w:t>doi: 10.3389/fpls.2024.1373590</w:t>
            </w:r>
          </w:p>
        </w:tc>
      </w:tr>
      <w:tr w:rsidR="00006EF5" w:rsidRPr="005E19AD" w14:paraId="5649303A" w14:textId="77777777" w:rsidTr="00A35129">
        <w:tc>
          <w:tcPr>
            <w:tcW w:w="486" w:type="pct"/>
            <w:vAlign w:val="center"/>
          </w:tcPr>
          <w:p w14:paraId="08BF620B" w14:textId="77777777" w:rsidR="00006EF5" w:rsidRPr="005E19AD" w:rsidRDefault="00006EF5" w:rsidP="00A3512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120E6F6" w14:textId="3511EA35" w:rsidR="00006EF5" w:rsidRPr="006905C2" w:rsidRDefault="00AE4FF2" w:rsidP="00A35129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  <w:r w:rsidRPr="00AE4FF2">
              <w:rPr>
                <w:rFonts w:ascii="Times New Roman" w:hAnsi="Times New Roman" w:cs="Times New Roman"/>
                <w:u w:val="single"/>
              </w:rPr>
              <w:t>https://www.frontiersin.org/journals/plant-science/articles/10.3389/fpls.2024.1373590/full</w:t>
            </w:r>
          </w:p>
        </w:tc>
      </w:tr>
      <w:tr w:rsidR="00006EF5" w:rsidRPr="005E19AD" w14:paraId="063292A7" w14:textId="77777777" w:rsidTr="00A35129">
        <w:tc>
          <w:tcPr>
            <w:tcW w:w="486" w:type="pct"/>
            <w:vAlign w:val="center"/>
          </w:tcPr>
          <w:p w14:paraId="50CBF823" w14:textId="77777777" w:rsidR="00006EF5" w:rsidRPr="005E19AD" w:rsidRDefault="00006EF5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BFB331A" w14:textId="77777777" w:rsidR="00006EF5" w:rsidRDefault="00006EF5" w:rsidP="00A35129">
            <w:pPr>
              <w:spacing w:before="240"/>
            </w:pPr>
          </w:p>
          <w:p w14:paraId="2EE444DD" w14:textId="77777777" w:rsidR="00006EF5" w:rsidRPr="005E19AD" w:rsidRDefault="00006EF5" w:rsidP="00A35129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006EF5" w:rsidRPr="005E19AD" w14:paraId="330CAF2D" w14:textId="77777777" w:rsidTr="00A35129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D30C544" w14:textId="77777777" w:rsidR="00006EF5" w:rsidRPr="005E19AD" w:rsidRDefault="00006EF5" w:rsidP="00A35129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006EF5" w:rsidRPr="005E19AD" w14:paraId="469BF271" w14:textId="77777777" w:rsidTr="00A35129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08A9134A" w14:textId="77777777" w:rsidR="00006EF5" w:rsidRPr="005E19AD" w:rsidRDefault="00006EF5" w:rsidP="00A35129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5955AB5D" w14:textId="77777777" w:rsidR="00006EF5" w:rsidRPr="005E19AD" w:rsidRDefault="00006EF5" w:rsidP="00A35129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006EF5" w:rsidRPr="005E19AD" w14:paraId="7E64822C" w14:textId="77777777" w:rsidTr="00A35129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B0A2DA" w14:textId="1823299E" w:rsidR="00006EF5" w:rsidRPr="005E19AD" w:rsidRDefault="00AE4FF2" w:rsidP="00A35129">
            <w:pPr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lastRenderedPageBreak/>
              <w:t>Cauliflower cultivation plays a pivotal role in the Indian Subcontinent’s winter cropping landscape, contributing significantly to both agricultural output, economy and public health. However, the susceptibility of cauliflower crops to various diseases poses a threat to productivity and quality. This paper presents a novel machine vision approach employing a modified YOLOv8 model called Cauli-Det for automatic classification and localization of cauliflower diseases. The proposed system utilizes images captured through smartphones and hand-held devices, employing a finetuned pre-trained YOLOv8 architecture for disease-affected region detection and extracting spatial features for disease localization and classification. Three common cauliflower diseases, namely ‘Bacterial Soft Rot’, ‘Downey Mildew’ and ‘Black Rot’ are identified in a dataset of 656 images. Evaluation of different modification and training methods reveals the proposed custom YOLOv8 model achieves a precision, recall and mean average precision (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AP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) of 93.2%, 82.6% and 91.1% on the test dataset respectively, showcasing the potential of this technology to empower cauliflower farmers with a timely and efficient tool for disease management, thereby enhancing overall agricultural productivity and sustainability</w:t>
            </w:r>
          </w:p>
        </w:tc>
      </w:tr>
    </w:tbl>
    <w:p w14:paraId="70E2D149" w14:textId="77777777" w:rsidR="00006EF5" w:rsidRDefault="00006EF5" w:rsidP="00006EF5">
      <w:pPr>
        <w:pStyle w:val="NoSpacing"/>
        <w:rPr>
          <w:rFonts w:ascii="Times New Roman" w:hAnsi="Times New Roman" w:cs="Times New Roman"/>
        </w:rPr>
      </w:pPr>
    </w:p>
    <w:p w14:paraId="048A3FFA" w14:textId="77777777" w:rsidR="00C9238F" w:rsidRPr="00DB0CEE" w:rsidRDefault="00C9238F" w:rsidP="00DB0CEE"/>
    <w:sectPr w:rsidR="00C9238F" w:rsidRPr="00DB0CEE" w:rsidSect="005768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8BEB36" w14:textId="77777777" w:rsidR="00935DAE" w:rsidRDefault="00935DAE" w:rsidP="00C9238F">
      <w:pPr>
        <w:spacing w:after="0" w:line="240" w:lineRule="auto"/>
      </w:pPr>
      <w:r>
        <w:separator/>
      </w:r>
    </w:p>
  </w:endnote>
  <w:endnote w:type="continuationSeparator" w:id="0">
    <w:p w14:paraId="23EDDB62" w14:textId="77777777" w:rsidR="00935DAE" w:rsidRDefault="00935DAE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33237242-58B5-4525-B979-7E53733B3CFC}"/>
    <w:embedBold r:id="rId2" w:fontKey="{EA994D24-1A13-4CDE-8468-8FCC767E13B3}"/>
    <w:embedItalic r:id="rId3" w:fontKey="{31C6BCA7-4ABA-4C1B-B5E4-CA3111A06AAE}"/>
    <w:embedBoldItalic r:id="rId4" w:fontKey="{9BAC55FF-B363-4344-9BF3-B552AAE89513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3B26BDFF-22BA-4B60-87D3-BC0190D46F3F}"/>
    <w:embedBold r:id="rId6" w:fontKey="{C26303B8-15C4-472A-96D9-9279D18E9771}"/>
    <w:embedItalic r:id="rId7" w:fontKey="{7F829432-2A3F-48D6-B861-23EC7E15EDD8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BD78F41C-4CF5-48C2-B200-0DAC855D9F68}"/>
    <w:embedBold r:id="rId9" w:fontKey="{A7A6B971-4991-41A5-99C6-80C9D86244FC}"/>
    <w:embedItalic r:id="rId10" w:fontKey="{7707F8E5-F963-4F2E-84C7-E2521C1B24B3}"/>
    <w:embedBoldItalic r:id="rId11" w:fontKey="{0FA6EA28-7DB2-4A50-BCDB-BECE7ACB4931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2" w:fontKey="{7514BD9C-116B-42BA-A2A6-1C81FEA648DA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84299599-45D3-4C9E-95BC-E647923EF1AB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C8F4FA" w14:textId="77777777" w:rsidR="00935DAE" w:rsidRDefault="00935DAE" w:rsidP="00C9238F">
      <w:pPr>
        <w:spacing w:after="0" w:line="240" w:lineRule="auto"/>
      </w:pPr>
      <w:r>
        <w:separator/>
      </w:r>
    </w:p>
  </w:footnote>
  <w:footnote w:type="continuationSeparator" w:id="0">
    <w:p w14:paraId="16CF1BE5" w14:textId="77777777" w:rsidR="00935DAE" w:rsidRDefault="00935DAE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658144074">
    <w:abstractNumId w:val="12"/>
  </w:num>
  <w:num w:numId="2" w16cid:durableId="1866479014">
    <w:abstractNumId w:val="8"/>
  </w:num>
  <w:num w:numId="3" w16cid:durableId="1200312494">
    <w:abstractNumId w:val="16"/>
  </w:num>
  <w:num w:numId="4" w16cid:durableId="2082940748">
    <w:abstractNumId w:val="13"/>
  </w:num>
  <w:num w:numId="5" w16cid:durableId="1628733413">
    <w:abstractNumId w:val="14"/>
  </w:num>
  <w:num w:numId="6" w16cid:durableId="428432786">
    <w:abstractNumId w:val="20"/>
  </w:num>
  <w:num w:numId="7" w16cid:durableId="516430410">
    <w:abstractNumId w:val="7"/>
  </w:num>
  <w:num w:numId="8" w16cid:durableId="181209736">
    <w:abstractNumId w:val="11"/>
  </w:num>
  <w:num w:numId="9" w16cid:durableId="561208927">
    <w:abstractNumId w:val="18"/>
  </w:num>
  <w:num w:numId="10" w16cid:durableId="2126466058">
    <w:abstractNumId w:val="2"/>
  </w:num>
  <w:num w:numId="11" w16cid:durableId="117141588">
    <w:abstractNumId w:val="6"/>
  </w:num>
  <w:num w:numId="12" w16cid:durableId="2094810316">
    <w:abstractNumId w:val="1"/>
  </w:num>
  <w:num w:numId="13" w16cid:durableId="664362833">
    <w:abstractNumId w:val="3"/>
  </w:num>
  <w:num w:numId="14" w16cid:durableId="1553076127">
    <w:abstractNumId w:val="10"/>
  </w:num>
  <w:num w:numId="15" w16cid:durableId="1377851454">
    <w:abstractNumId w:val="9"/>
  </w:num>
  <w:num w:numId="16" w16cid:durableId="1084766479">
    <w:abstractNumId w:val="17"/>
  </w:num>
  <w:num w:numId="17" w16cid:durableId="345789738">
    <w:abstractNumId w:val="4"/>
  </w:num>
  <w:num w:numId="18" w16cid:durableId="2045983498">
    <w:abstractNumId w:val="22"/>
  </w:num>
  <w:num w:numId="19" w16cid:durableId="213737061">
    <w:abstractNumId w:val="19"/>
  </w:num>
  <w:num w:numId="20" w16cid:durableId="1287615589">
    <w:abstractNumId w:val="15"/>
  </w:num>
  <w:num w:numId="21" w16cid:durableId="172840882">
    <w:abstractNumId w:val="21"/>
  </w:num>
  <w:num w:numId="22" w16cid:durableId="406805590">
    <w:abstractNumId w:val="5"/>
  </w:num>
  <w:num w:numId="23" w16cid:durableId="769854578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06EF5"/>
    <w:rsid w:val="00010104"/>
    <w:rsid w:val="0004724B"/>
    <w:rsid w:val="00052382"/>
    <w:rsid w:val="0006568A"/>
    <w:rsid w:val="00065A07"/>
    <w:rsid w:val="00076F0F"/>
    <w:rsid w:val="00084253"/>
    <w:rsid w:val="000A7AD3"/>
    <w:rsid w:val="000D0A38"/>
    <w:rsid w:val="000D1F49"/>
    <w:rsid w:val="000D68B9"/>
    <w:rsid w:val="00110BAB"/>
    <w:rsid w:val="001170EF"/>
    <w:rsid w:val="00121CBE"/>
    <w:rsid w:val="00131511"/>
    <w:rsid w:val="00145680"/>
    <w:rsid w:val="00161CFB"/>
    <w:rsid w:val="001727CA"/>
    <w:rsid w:val="00173E9B"/>
    <w:rsid w:val="00181A74"/>
    <w:rsid w:val="001868E4"/>
    <w:rsid w:val="001F5CF8"/>
    <w:rsid w:val="00261DEB"/>
    <w:rsid w:val="00282AAC"/>
    <w:rsid w:val="002B7717"/>
    <w:rsid w:val="002C1B31"/>
    <w:rsid w:val="002C56E6"/>
    <w:rsid w:val="002D3238"/>
    <w:rsid w:val="002F2CF9"/>
    <w:rsid w:val="003173EE"/>
    <w:rsid w:val="00336BF6"/>
    <w:rsid w:val="0035599A"/>
    <w:rsid w:val="00361E11"/>
    <w:rsid w:val="003655FF"/>
    <w:rsid w:val="003746FC"/>
    <w:rsid w:val="00385243"/>
    <w:rsid w:val="00391EE1"/>
    <w:rsid w:val="003B2C4D"/>
    <w:rsid w:val="003B392C"/>
    <w:rsid w:val="003C7F64"/>
    <w:rsid w:val="003E27C2"/>
    <w:rsid w:val="003F0847"/>
    <w:rsid w:val="003F12AC"/>
    <w:rsid w:val="0040090B"/>
    <w:rsid w:val="004174E3"/>
    <w:rsid w:val="00421017"/>
    <w:rsid w:val="0046302A"/>
    <w:rsid w:val="00467CEF"/>
    <w:rsid w:val="00486ABE"/>
    <w:rsid w:val="00487D2D"/>
    <w:rsid w:val="004B2636"/>
    <w:rsid w:val="004D5D62"/>
    <w:rsid w:val="004E5717"/>
    <w:rsid w:val="004F76A2"/>
    <w:rsid w:val="005112D0"/>
    <w:rsid w:val="00522B79"/>
    <w:rsid w:val="00535A46"/>
    <w:rsid w:val="00537F5D"/>
    <w:rsid w:val="00545B00"/>
    <w:rsid w:val="0055150E"/>
    <w:rsid w:val="00567A98"/>
    <w:rsid w:val="00576892"/>
    <w:rsid w:val="00577E06"/>
    <w:rsid w:val="0058121B"/>
    <w:rsid w:val="005A3BF7"/>
    <w:rsid w:val="005D5FDF"/>
    <w:rsid w:val="005E19AD"/>
    <w:rsid w:val="005F2035"/>
    <w:rsid w:val="005F7990"/>
    <w:rsid w:val="006067CE"/>
    <w:rsid w:val="0063739C"/>
    <w:rsid w:val="00683342"/>
    <w:rsid w:val="00684F98"/>
    <w:rsid w:val="006905C2"/>
    <w:rsid w:val="006949AA"/>
    <w:rsid w:val="006C0E1F"/>
    <w:rsid w:val="007003B9"/>
    <w:rsid w:val="00741975"/>
    <w:rsid w:val="00770F25"/>
    <w:rsid w:val="00774C74"/>
    <w:rsid w:val="00776FC4"/>
    <w:rsid w:val="007A35A8"/>
    <w:rsid w:val="007B0414"/>
    <w:rsid w:val="007B0A85"/>
    <w:rsid w:val="007C6A52"/>
    <w:rsid w:val="007E4956"/>
    <w:rsid w:val="007E6899"/>
    <w:rsid w:val="0082043E"/>
    <w:rsid w:val="008250EA"/>
    <w:rsid w:val="00827B5E"/>
    <w:rsid w:val="00835CBC"/>
    <w:rsid w:val="0084247A"/>
    <w:rsid w:val="00852B20"/>
    <w:rsid w:val="0088197A"/>
    <w:rsid w:val="00887812"/>
    <w:rsid w:val="00895D29"/>
    <w:rsid w:val="00897670"/>
    <w:rsid w:val="008B0E32"/>
    <w:rsid w:val="008C634A"/>
    <w:rsid w:val="008D46CF"/>
    <w:rsid w:val="008E203A"/>
    <w:rsid w:val="0091229C"/>
    <w:rsid w:val="009177EE"/>
    <w:rsid w:val="00920221"/>
    <w:rsid w:val="00931093"/>
    <w:rsid w:val="00935DAE"/>
    <w:rsid w:val="00937C95"/>
    <w:rsid w:val="00940E73"/>
    <w:rsid w:val="0098597D"/>
    <w:rsid w:val="00992265"/>
    <w:rsid w:val="009F619A"/>
    <w:rsid w:val="009F6DDE"/>
    <w:rsid w:val="009F77CA"/>
    <w:rsid w:val="00A1613A"/>
    <w:rsid w:val="00A31F11"/>
    <w:rsid w:val="00A370A8"/>
    <w:rsid w:val="00A82A33"/>
    <w:rsid w:val="00AB35CA"/>
    <w:rsid w:val="00AC1DB3"/>
    <w:rsid w:val="00AC6B43"/>
    <w:rsid w:val="00AD427F"/>
    <w:rsid w:val="00AE4FF2"/>
    <w:rsid w:val="00AF6BFE"/>
    <w:rsid w:val="00B524E8"/>
    <w:rsid w:val="00B6750D"/>
    <w:rsid w:val="00BB5C37"/>
    <w:rsid w:val="00BC6682"/>
    <w:rsid w:val="00BD3A7F"/>
    <w:rsid w:val="00BD4753"/>
    <w:rsid w:val="00BD5CB1"/>
    <w:rsid w:val="00BD5F2B"/>
    <w:rsid w:val="00BE62EE"/>
    <w:rsid w:val="00C003BA"/>
    <w:rsid w:val="00C26236"/>
    <w:rsid w:val="00C333A6"/>
    <w:rsid w:val="00C46878"/>
    <w:rsid w:val="00C629AC"/>
    <w:rsid w:val="00C67552"/>
    <w:rsid w:val="00C77F78"/>
    <w:rsid w:val="00C9238F"/>
    <w:rsid w:val="00C96307"/>
    <w:rsid w:val="00CB3B78"/>
    <w:rsid w:val="00CB4A51"/>
    <w:rsid w:val="00CC7405"/>
    <w:rsid w:val="00CD4532"/>
    <w:rsid w:val="00CD47B0"/>
    <w:rsid w:val="00CE0E6D"/>
    <w:rsid w:val="00CE6104"/>
    <w:rsid w:val="00CE7918"/>
    <w:rsid w:val="00D03AC6"/>
    <w:rsid w:val="00D05045"/>
    <w:rsid w:val="00D15E5C"/>
    <w:rsid w:val="00D16163"/>
    <w:rsid w:val="00D31E76"/>
    <w:rsid w:val="00D37598"/>
    <w:rsid w:val="00D87EAD"/>
    <w:rsid w:val="00DA1571"/>
    <w:rsid w:val="00DB020F"/>
    <w:rsid w:val="00DB0CEE"/>
    <w:rsid w:val="00DB3FAD"/>
    <w:rsid w:val="00DD6367"/>
    <w:rsid w:val="00E00E10"/>
    <w:rsid w:val="00E4784E"/>
    <w:rsid w:val="00E61C09"/>
    <w:rsid w:val="00EA19AC"/>
    <w:rsid w:val="00EB3B58"/>
    <w:rsid w:val="00EC7359"/>
    <w:rsid w:val="00ED0E1A"/>
    <w:rsid w:val="00EE3054"/>
    <w:rsid w:val="00F00606"/>
    <w:rsid w:val="00F01256"/>
    <w:rsid w:val="00F14AFB"/>
    <w:rsid w:val="00F271B6"/>
    <w:rsid w:val="00F6558E"/>
    <w:rsid w:val="00F955CD"/>
    <w:rsid w:val="00FB2BAD"/>
    <w:rsid w:val="00FC7475"/>
    <w:rsid w:val="00FD48D9"/>
    <w:rsid w:val="00FD626E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docId w15:val="{8E896594-1DDC-4A4A-AA4B-11633950B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25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B5DBE4-2314-477B-AD9A-0DF16C7BC05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6</TotalTime>
  <Pages>2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MUHAMMAD FIROZ MRIDHA</dc:creator>
  <cp:lastModifiedBy>DR. MUHAMMAD FIROZ MRIDHA</cp:lastModifiedBy>
  <cp:revision>2</cp:revision>
  <dcterms:created xsi:type="dcterms:W3CDTF">2024-06-06T09:19:00Z</dcterms:created>
  <dcterms:modified xsi:type="dcterms:W3CDTF">2024-06-06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